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E0C515" w:rsidR="007B4A91" w:rsidRDefault="00FA6198">
      <w:pPr>
        <w:rPr>
          <w:sz w:val="28"/>
          <w:szCs w:val="28"/>
        </w:rPr>
      </w:pPr>
      <w:r>
        <w:rPr>
          <w:sz w:val="28"/>
          <w:szCs w:val="28"/>
        </w:rPr>
        <w:t>Curse of the Void King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281D55E" w:rsidR="007B4A91" w:rsidRDefault="00FA6198">
      <w:pPr>
        <w:ind w:left="720"/>
        <w:rPr>
          <w:sz w:val="28"/>
          <w:szCs w:val="28"/>
        </w:rPr>
      </w:pPr>
      <w:r>
        <w:rPr>
          <w:sz w:val="28"/>
          <w:szCs w:val="28"/>
        </w:rPr>
        <w:t>To stop the evil “Void King” from destroying the world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17B2A4" w:rsidR="007B4A91" w:rsidRDefault="00FA619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live a normal life as a Knight </w:t>
      </w:r>
      <w:proofErr w:type="spellStart"/>
      <w:r>
        <w:rPr>
          <w:sz w:val="28"/>
          <w:szCs w:val="28"/>
        </w:rPr>
        <w:t>untill</w:t>
      </w:r>
      <w:proofErr w:type="spellEnd"/>
      <w:r>
        <w:rPr>
          <w:sz w:val="28"/>
          <w:szCs w:val="28"/>
        </w:rPr>
        <w:t xml:space="preserve"> your kingdom </w:t>
      </w:r>
      <w:proofErr w:type="spellStart"/>
      <w:r>
        <w:rPr>
          <w:sz w:val="28"/>
          <w:szCs w:val="28"/>
        </w:rPr>
        <w:t>recieves</w:t>
      </w:r>
      <w:proofErr w:type="spellEnd"/>
      <w:r>
        <w:rPr>
          <w:sz w:val="28"/>
          <w:szCs w:val="28"/>
        </w:rPr>
        <w:t xml:space="preserve"> word that the Void King has appeared mysteriously. You and 1 other Knight are sent on a journey to stop the Void King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31437BA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gh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E1A59F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s swor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17485FF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night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3E85C59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s Bow and Arrow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9D0F38B" w:rsidR="007B4A91" w:rsidRDefault="00FA6198" w:rsidP="00FA61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Proph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FE42CAB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s staff for magic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ED3FAF2" w:rsidR="007B4A91" w:rsidRDefault="00FA6198" w:rsidP="00FA61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Alchem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6BFF3E1" w:rsidR="007B4A91" w:rsidRDefault="00FA61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s potions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B7F7CE" w:rsidR="007B4A91" w:rsidRDefault="00FA6198" w:rsidP="00FA619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Sp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7E970AC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370A77E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619257F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player(s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686BF1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olden 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F9F21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players at cast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B708733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ate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122C366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-like enemy at the end of level 2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450D6E6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oid King’s Gu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36FF7C6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 enemy at the end of level 3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CDAA141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oid 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15001DC" w:rsidR="007B4A91" w:rsidRDefault="00FA61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Antagonist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B02B619" w:rsidR="00556965" w:rsidRDefault="00FA6198">
      <w:r>
        <w:t>The game takes place in Medieval times, in a fantasy world abundant with magic.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F623A20" w14:textId="77777777" w:rsidR="00FA6198" w:rsidRDefault="00FA6198">
      <w:pPr>
        <w:rPr>
          <w:sz w:val="28"/>
          <w:szCs w:val="28"/>
        </w:rPr>
      </w:pPr>
    </w:p>
    <w:p w14:paraId="63EA9D6F" w14:textId="77777777" w:rsidR="00FA6198" w:rsidRDefault="00FA6198">
      <w:pPr>
        <w:rPr>
          <w:sz w:val="28"/>
          <w:szCs w:val="28"/>
        </w:rPr>
      </w:pPr>
    </w:p>
    <w:p w14:paraId="51B741E9" w14:textId="765CDF2C" w:rsidR="00FA6198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B145A78" w14:textId="02C93660" w:rsidR="00FA6198" w:rsidRDefault="00FA6198">
      <w:pPr>
        <w:rPr>
          <w:sz w:val="28"/>
          <w:szCs w:val="28"/>
        </w:rPr>
      </w:pPr>
      <w:r>
        <w:rPr>
          <w:sz w:val="28"/>
          <w:szCs w:val="28"/>
        </w:rPr>
        <w:t xml:space="preserve">Give the game in-depth story, and make it so that your choices matter to the </w:t>
      </w:r>
      <w:proofErr w:type="gramStart"/>
      <w:r>
        <w:rPr>
          <w:sz w:val="28"/>
          <w:szCs w:val="28"/>
        </w:rPr>
        <w:t>story</w:t>
      </w:r>
      <w:proofErr w:type="gramEnd"/>
    </w:p>
    <w:p w14:paraId="24B987DE" w14:textId="39D85DC7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667124802">
    <w:abstractNumId w:val="0"/>
  </w:num>
  <w:num w:numId="2" w16cid:durableId="151412361">
    <w:abstractNumId w:val="1"/>
  </w:num>
  <w:num w:numId="3" w16cid:durableId="2125616428">
    <w:abstractNumId w:val="3"/>
  </w:num>
  <w:num w:numId="4" w16cid:durableId="18569647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A6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81</Words>
  <Characters>1607</Characters>
  <Application>Microsoft Office Word</Application>
  <DocSecurity>0</DocSecurity>
  <Lines>13</Lines>
  <Paragraphs>3</Paragraphs>
  <ScaleCrop>false</ScaleCrop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ogan Munden</cp:lastModifiedBy>
  <cp:revision>3</cp:revision>
  <dcterms:created xsi:type="dcterms:W3CDTF">2021-03-18T05:03:00Z</dcterms:created>
  <dcterms:modified xsi:type="dcterms:W3CDTF">2023-12-12T02:17:00Z</dcterms:modified>
</cp:coreProperties>
</file>